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9EB7AF" w14:textId="2A89E22C" w:rsidR="00491742" w:rsidRPr="00BB2DDB" w:rsidRDefault="00491742" w:rsidP="00491742">
      <w:pPr>
        <w:rPr>
          <w:rFonts w:asciiTheme="majorHAnsi" w:hAnsiTheme="majorHAnsi" w:cstheme="majorHAnsi"/>
          <w:b/>
          <w:sz w:val="24"/>
          <w:szCs w:val="24"/>
        </w:rPr>
      </w:pPr>
      <w:r>
        <w:rPr>
          <w:rFonts w:asciiTheme="majorHAnsi" w:hAnsiTheme="majorHAnsi" w:cstheme="majorHAnsi"/>
          <w:b/>
          <w:sz w:val="24"/>
          <w:szCs w:val="24"/>
        </w:rPr>
        <w:t xml:space="preserve">INDYWIDUALNE </w:t>
      </w:r>
      <w:r w:rsidRPr="005B5454">
        <w:rPr>
          <w:rFonts w:asciiTheme="majorHAnsi" w:hAnsiTheme="majorHAnsi" w:cstheme="majorHAnsi"/>
          <w:b/>
          <w:sz w:val="24"/>
          <w:szCs w:val="24"/>
        </w:rPr>
        <w:t xml:space="preserve">ZGŁOSZENIE DO UDZIAŁU </w:t>
      </w:r>
      <w:r w:rsidR="00BB2DDB">
        <w:rPr>
          <w:rFonts w:asciiTheme="majorHAnsi" w:hAnsiTheme="majorHAnsi" w:cstheme="majorHAnsi"/>
          <w:b/>
          <w:sz w:val="24"/>
          <w:szCs w:val="24"/>
        </w:rPr>
        <w:t>w</w:t>
      </w:r>
      <w:r w:rsidRPr="005B5454">
        <w:rPr>
          <w:rFonts w:asciiTheme="majorHAnsi" w:hAnsiTheme="majorHAnsi" w:cstheme="majorHAnsi"/>
          <w:b/>
          <w:sz w:val="24"/>
          <w:szCs w:val="24"/>
        </w:rPr>
        <w:t xml:space="preserve"> </w:t>
      </w:r>
      <w:r w:rsidR="00BB2DDB">
        <w:rPr>
          <w:rFonts w:asciiTheme="majorHAnsi" w:hAnsiTheme="majorHAnsi" w:cstheme="majorHAnsi"/>
          <w:b/>
          <w:sz w:val="24"/>
          <w:szCs w:val="24"/>
        </w:rPr>
        <w:t>mobilności krótkoterminowej (mieszanej) dla studentów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681"/>
        <w:gridCol w:w="5381"/>
      </w:tblGrid>
      <w:tr w:rsidR="00491742" w14:paraId="172E4E47" w14:textId="77777777" w:rsidTr="00B46B4C">
        <w:tc>
          <w:tcPr>
            <w:tcW w:w="3681" w:type="dxa"/>
          </w:tcPr>
          <w:p w14:paraId="08F9B5C1" w14:textId="2E856945" w:rsidR="00491742" w:rsidRDefault="00491742" w:rsidP="00B46B4C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Imię i nazwisko studenta</w:t>
            </w:r>
            <w:r w:rsidR="00B972AA">
              <w:rPr>
                <w:rFonts w:asciiTheme="majorHAnsi" w:hAnsiTheme="majorHAnsi" w:cstheme="majorHAnsi"/>
              </w:rPr>
              <w:t>*</w:t>
            </w:r>
          </w:p>
          <w:p w14:paraId="6EBE6648" w14:textId="77777777" w:rsidR="00491742" w:rsidRPr="005B5454" w:rsidRDefault="00491742" w:rsidP="00B46B4C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381" w:type="dxa"/>
          </w:tcPr>
          <w:p w14:paraId="1966C8B4" w14:textId="77777777" w:rsidR="00491742" w:rsidRDefault="00491742" w:rsidP="00B46B4C"/>
        </w:tc>
      </w:tr>
      <w:tr w:rsidR="00491742" w14:paraId="44C2E178" w14:textId="77777777" w:rsidTr="00B46B4C">
        <w:tc>
          <w:tcPr>
            <w:tcW w:w="3681" w:type="dxa"/>
          </w:tcPr>
          <w:p w14:paraId="667DA5B3" w14:textId="1E9D74BD" w:rsidR="00491742" w:rsidRDefault="00491742" w:rsidP="00B46B4C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ydział, numer albumu</w:t>
            </w:r>
            <w:r w:rsidR="003A3E21">
              <w:rPr>
                <w:rFonts w:asciiTheme="majorHAnsi" w:hAnsiTheme="majorHAnsi" w:cstheme="majorHAnsi"/>
              </w:rPr>
              <w:t>.</w:t>
            </w:r>
            <w:r>
              <w:rPr>
                <w:rFonts w:asciiTheme="majorHAnsi" w:hAnsiTheme="majorHAnsi" w:cstheme="majorHAnsi"/>
              </w:rPr>
              <w:t xml:space="preserve"> </w:t>
            </w:r>
          </w:p>
          <w:p w14:paraId="1994493C" w14:textId="77777777" w:rsidR="003A3E21" w:rsidRDefault="003A3E21" w:rsidP="00B46B4C">
            <w:pPr>
              <w:rPr>
                <w:rFonts w:asciiTheme="majorHAnsi" w:hAnsiTheme="majorHAnsi" w:cstheme="majorHAnsi"/>
              </w:rPr>
            </w:pPr>
          </w:p>
          <w:p w14:paraId="7D4AAECC" w14:textId="77777777" w:rsidR="00491742" w:rsidRPr="005B5454" w:rsidRDefault="00491742" w:rsidP="00B46B4C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381" w:type="dxa"/>
          </w:tcPr>
          <w:p w14:paraId="3520C218" w14:textId="77777777" w:rsidR="00491742" w:rsidRDefault="00491742" w:rsidP="00B46B4C"/>
        </w:tc>
      </w:tr>
      <w:tr w:rsidR="00491742" w14:paraId="353D0900" w14:textId="77777777" w:rsidTr="00B46B4C">
        <w:tc>
          <w:tcPr>
            <w:tcW w:w="3681" w:type="dxa"/>
          </w:tcPr>
          <w:p w14:paraId="7983105E" w14:textId="1E5C3B7A" w:rsidR="00BA2ECD" w:rsidRDefault="00BB2DDB" w:rsidP="00BB2DDB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czelnia przyjmująca</w:t>
            </w:r>
          </w:p>
          <w:p w14:paraId="78DBAB02" w14:textId="536278CF" w:rsidR="00BB2DDB" w:rsidRDefault="00BB2DDB" w:rsidP="00BB2DDB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(numer wydziałowej umowy bilateralnej z Uczelnią przyjmującą).</w:t>
            </w:r>
          </w:p>
          <w:p w14:paraId="62E1EBC4" w14:textId="77777777" w:rsidR="00491742" w:rsidRPr="005B5454" w:rsidRDefault="00491742" w:rsidP="00BB2DDB">
            <w:pPr>
              <w:rPr>
                <w:rFonts w:asciiTheme="majorHAnsi" w:hAnsiTheme="majorHAnsi" w:cstheme="majorHAnsi"/>
              </w:rPr>
            </w:pPr>
          </w:p>
          <w:p w14:paraId="101E9E90" w14:textId="77777777" w:rsidR="00491742" w:rsidRPr="005B5454" w:rsidRDefault="00491742" w:rsidP="00BB2DDB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381" w:type="dxa"/>
          </w:tcPr>
          <w:p w14:paraId="01B5C46C" w14:textId="77777777" w:rsidR="00491742" w:rsidRDefault="00491742" w:rsidP="00B46B4C"/>
        </w:tc>
      </w:tr>
      <w:tr w:rsidR="00491742" w14:paraId="5E6DCA15" w14:textId="77777777" w:rsidTr="00B46B4C">
        <w:tc>
          <w:tcPr>
            <w:tcW w:w="3681" w:type="dxa"/>
          </w:tcPr>
          <w:p w14:paraId="018F0D76" w14:textId="4C3130BC" w:rsidR="00491742" w:rsidRPr="005B5454" w:rsidRDefault="00491742" w:rsidP="00B46B4C">
            <w:pPr>
              <w:rPr>
                <w:rFonts w:asciiTheme="majorHAnsi" w:hAnsiTheme="majorHAnsi" w:cstheme="majorHAnsi"/>
              </w:rPr>
            </w:pPr>
            <w:r w:rsidRPr="005B5454">
              <w:rPr>
                <w:rFonts w:asciiTheme="majorHAnsi" w:hAnsiTheme="majorHAnsi" w:cstheme="majorHAnsi"/>
              </w:rPr>
              <w:t>Termin mobilności fizycznej</w:t>
            </w:r>
            <w:r w:rsidR="003A3E21">
              <w:rPr>
                <w:rFonts w:asciiTheme="majorHAnsi" w:hAnsiTheme="majorHAnsi" w:cstheme="majorHAnsi"/>
              </w:rPr>
              <w:t>.</w:t>
            </w:r>
            <w:r w:rsidRPr="005B5454">
              <w:rPr>
                <w:rFonts w:asciiTheme="majorHAnsi" w:hAnsiTheme="majorHAnsi" w:cstheme="majorHAnsi"/>
              </w:rPr>
              <w:t xml:space="preserve"> </w:t>
            </w:r>
          </w:p>
          <w:p w14:paraId="680424C8" w14:textId="77777777" w:rsidR="00491742" w:rsidRPr="005B5454" w:rsidRDefault="00491742" w:rsidP="00B46B4C">
            <w:pPr>
              <w:rPr>
                <w:rFonts w:asciiTheme="majorHAnsi" w:hAnsiTheme="majorHAnsi" w:cstheme="majorHAnsi"/>
              </w:rPr>
            </w:pPr>
          </w:p>
          <w:p w14:paraId="0204005A" w14:textId="77777777" w:rsidR="00491742" w:rsidRPr="005B5454" w:rsidRDefault="00491742" w:rsidP="00B46B4C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5381" w:type="dxa"/>
          </w:tcPr>
          <w:p w14:paraId="6E8E26A7" w14:textId="77777777" w:rsidR="00491742" w:rsidRDefault="00491742" w:rsidP="00B46B4C"/>
        </w:tc>
      </w:tr>
      <w:tr w:rsidR="00491742" w14:paraId="160FDAE0" w14:textId="77777777" w:rsidTr="00B46B4C">
        <w:tc>
          <w:tcPr>
            <w:tcW w:w="3681" w:type="dxa"/>
          </w:tcPr>
          <w:p w14:paraId="34EE6A4F" w14:textId="27AE01A0" w:rsidR="00491742" w:rsidRPr="005B5454" w:rsidRDefault="00BB2DDB" w:rsidP="00BB2DDB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Harmonogram</w:t>
            </w:r>
            <w:r w:rsidR="00491742">
              <w:rPr>
                <w:rFonts w:asciiTheme="majorHAnsi" w:hAnsiTheme="majorHAnsi" w:cstheme="majorHAnsi"/>
              </w:rPr>
              <w:t xml:space="preserve"> komponentu wirtualnego (przed</w:t>
            </w:r>
            <w:r>
              <w:rPr>
                <w:rFonts w:asciiTheme="majorHAnsi" w:hAnsiTheme="majorHAnsi" w:cstheme="majorHAnsi"/>
              </w:rPr>
              <w:t xml:space="preserve">, </w:t>
            </w:r>
            <w:r w:rsidR="00491742">
              <w:rPr>
                <w:rFonts w:asciiTheme="majorHAnsi" w:hAnsiTheme="majorHAnsi" w:cstheme="majorHAnsi"/>
              </w:rPr>
              <w:t>po,</w:t>
            </w:r>
            <w:r>
              <w:rPr>
                <w:rFonts w:asciiTheme="majorHAnsi" w:hAnsiTheme="majorHAnsi" w:cstheme="majorHAnsi"/>
              </w:rPr>
              <w:t xml:space="preserve"> </w:t>
            </w:r>
            <w:r w:rsidR="00491742">
              <w:rPr>
                <w:rFonts w:asciiTheme="majorHAnsi" w:hAnsiTheme="majorHAnsi" w:cstheme="majorHAnsi"/>
              </w:rPr>
              <w:t>przed i po, w trakcie, przed po i w trakcie) mobilności fizycznej.</w:t>
            </w:r>
          </w:p>
          <w:p w14:paraId="39713B02" w14:textId="77777777" w:rsidR="00491742" w:rsidRPr="005B5454" w:rsidRDefault="00491742" w:rsidP="00B46B4C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381" w:type="dxa"/>
          </w:tcPr>
          <w:p w14:paraId="47F17B31" w14:textId="77777777" w:rsidR="00491742" w:rsidRDefault="00491742" w:rsidP="00B46B4C"/>
        </w:tc>
      </w:tr>
      <w:tr w:rsidR="00491742" w14:paraId="05349F32" w14:textId="77777777" w:rsidTr="00B46B4C">
        <w:tc>
          <w:tcPr>
            <w:tcW w:w="3681" w:type="dxa"/>
          </w:tcPr>
          <w:p w14:paraId="794C6F34" w14:textId="004BFF3B" w:rsidR="00491742" w:rsidRPr="005B5454" w:rsidRDefault="00491742" w:rsidP="00B46B4C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Data </w:t>
            </w:r>
            <w:r w:rsidR="00BB2DDB">
              <w:rPr>
                <w:rFonts w:asciiTheme="majorHAnsi" w:hAnsiTheme="majorHAnsi" w:cstheme="majorHAnsi"/>
              </w:rPr>
              <w:t>zakończenia</w:t>
            </w:r>
            <w:r>
              <w:rPr>
                <w:rFonts w:asciiTheme="majorHAnsi" w:hAnsiTheme="majorHAnsi" w:cstheme="majorHAnsi"/>
              </w:rPr>
              <w:t xml:space="preserve"> komponentu wirtualnego</w:t>
            </w:r>
            <w:r w:rsidR="003A3E21">
              <w:rPr>
                <w:rFonts w:asciiTheme="majorHAnsi" w:hAnsiTheme="majorHAnsi" w:cstheme="majorHAnsi"/>
              </w:rPr>
              <w:t>.</w:t>
            </w:r>
          </w:p>
        </w:tc>
        <w:tc>
          <w:tcPr>
            <w:tcW w:w="5381" w:type="dxa"/>
          </w:tcPr>
          <w:p w14:paraId="04532810" w14:textId="77777777" w:rsidR="00491742" w:rsidRDefault="00491742" w:rsidP="00B46B4C"/>
        </w:tc>
      </w:tr>
      <w:tr w:rsidR="00BB2DDB" w14:paraId="5B84A2BC" w14:textId="77777777" w:rsidTr="00B46B4C">
        <w:tc>
          <w:tcPr>
            <w:tcW w:w="3681" w:type="dxa"/>
          </w:tcPr>
          <w:p w14:paraId="61C98391" w14:textId="77777777" w:rsidR="00BB2DDB" w:rsidRDefault="00BB2DDB" w:rsidP="00B46B4C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Opis komponentu wirtualnego (max. 250 znaków)</w:t>
            </w:r>
          </w:p>
          <w:p w14:paraId="662F0F3D" w14:textId="5257B990" w:rsidR="00752342" w:rsidRDefault="00752342" w:rsidP="00B46B4C">
            <w:pPr>
              <w:rPr>
                <w:rFonts w:asciiTheme="majorHAnsi" w:hAnsiTheme="majorHAnsi" w:cstheme="majorHAnsi"/>
              </w:rPr>
            </w:pPr>
          </w:p>
          <w:p w14:paraId="0A76A2A1" w14:textId="77777777" w:rsidR="00752342" w:rsidRDefault="00752342" w:rsidP="00B46B4C">
            <w:pPr>
              <w:rPr>
                <w:rFonts w:asciiTheme="majorHAnsi" w:hAnsiTheme="majorHAnsi" w:cstheme="majorHAnsi"/>
              </w:rPr>
            </w:pPr>
          </w:p>
          <w:p w14:paraId="634A7610" w14:textId="77777777" w:rsidR="00752342" w:rsidRDefault="00752342" w:rsidP="00B46B4C">
            <w:pPr>
              <w:rPr>
                <w:rFonts w:asciiTheme="majorHAnsi" w:hAnsiTheme="majorHAnsi" w:cstheme="majorHAnsi"/>
              </w:rPr>
            </w:pPr>
          </w:p>
          <w:p w14:paraId="2D19D045" w14:textId="77777777" w:rsidR="00752342" w:rsidRDefault="00752342" w:rsidP="00B46B4C">
            <w:pPr>
              <w:rPr>
                <w:rFonts w:asciiTheme="majorHAnsi" w:hAnsiTheme="majorHAnsi" w:cstheme="majorHAnsi"/>
              </w:rPr>
            </w:pPr>
          </w:p>
          <w:p w14:paraId="359C4BCC" w14:textId="3AA0278B" w:rsidR="00752342" w:rsidRDefault="00752342" w:rsidP="00B46B4C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381" w:type="dxa"/>
          </w:tcPr>
          <w:p w14:paraId="4814A82D" w14:textId="77777777" w:rsidR="00BB2DDB" w:rsidRDefault="00BB2DDB" w:rsidP="00B46B4C"/>
        </w:tc>
      </w:tr>
      <w:tr w:rsidR="00491742" w14:paraId="11D933C8" w14:textId="77777777" w:rsidTr="00B46B4C">
        <w:tc>
          <w:tcPr>
            <w:tcW w:w="3681" w:type="dxa"/>
          </w:tcPr>
          <w:p w14:paraId="4ECBE92D" w14:textId="77777777" w:rsidR="00491742" w:rsidRPr="005B5454" w:rsidRDefault="00491742" w:rsidP="00B46B4C">
            <w:pPr>
              <w:rPr>
                <w:rFonts w:asciiTheme="majorHAnsi" w:hAnsiTheme="majorHAnsi" w:cstheme="majorHAnsi"/>
              </w:rPr>
            </w:pPr>
          </w:p>
          <w:p w14:paraId="7FBD3D09" w14:textId="0AAE11AC" w:rsidR="00491742" w:rsidRPr="005B5454" w:rsidRDefault="00491742" w:rsidP="00B46B4C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Ilość ECTS</w:t>
            </w:r>
            <w:r w:rsidR="003A3E21">
              <w:rPr>
                <w:rFonts w:asciiTheme="majorHAnsi" w:hAnsiTheme="majorHAnsi" w:cstheme="majorHAnsi"/>
              </w:rPr>
              <w:t>.</w:t>
            </w:r>
          </w:p>
        </w:tc>
        <w:tc>
          <w:tcPr>
            <w:tcW w:w="5381" w:type="dxa"/>
          </w:tcPr>
          <w:p w14:paraId="19DB6C5F" w14:textId="77777777" w:rsidR="00491742" w:rsidRDefault="00491742" w:rsidP="00B46B4C"/>
        </w:tc>
      </w:tr>
    </w:tbl>
    <w:p w14:paraId="14FEF52B" w14:textId="726397C0" w:rsidR="00491742" w:rsidRDefault="00B972AA" w:rsidP="00B972AA">
      <w:r>
        <w:t xml:space="preserve">*Wraz ze zgłoszeniem dołączyć protokół z postepowania rekrutacyjnego. </w:t>
      </w:r>
    </w:p>
    <w:p w14:paraId="141022F4" w14:textId="52E8BCEA" w:rsidR="00491742" w:rsidRDefault="00491742" w:rsidP="00491742"/>
    <w:p w14:paraId="45A43726" w14:textId="77777777" w:rsidR="003A3E21" w:rsidRDefault="003A3E21" w:rsidP="00491742"/>
    <w:p w14:paraId="4A19A42F" w14:textId="77777777" w:rsidR="00491742" w:rsidRDefault="00491742" w:rsidP="00491742"/>
    <w:p w14:paraId="54BC8C18" w14:textId="47253D81" w:rsidR="00491742" w:rsidRDefault="003A3E21" w:rsidP="00DF3439">
      <w:pPr>
        <w:spacing w:after="0" w:line="240" w:lineRule="auto"/>
      </w:pPr>
      <w:r>
        <w:t>Data i p</w:t>
      </w:r>
      <w:r w:rsidR="00491742">
        <w:t xml:space="preserve">odpis  Uczestnika                                                                    Podpis Wydziałowego koordynatora   </w:t>
      </w:r>
    </w:p>
    <w:p w14:paraId="60575992" w14:textId="77777777" w:rsidR="00491742" w:rsidRDefault="00491742" w:rsidP="00DF3439">
      <w:pPr>
        <w:spacing w:after="0" w:line="240" w:lineRule="auto"/>
      </w:pPr>
      <w:r>
        <w:t xml:space="preserve">                                                                                                                 Programu Erasmus +                     </w:t>
      </w:r>
    </w:p>
    <w:p w14:paraId="1214229D" w14:textId="77777777" w:rsidR="00491742" w:rsidRDefault="00491742" w:rsidP="00491742"/>
    <w:p w14:paraId="29809C15" w14:textId="77777777" w:rsidR="00491742" w:rsidRDefault="00491742" w:rsidP="00491742">
      <w:r>
        <w:t>…………………………………………..                                                          ………………………………………………….</w:t>
      </w:r>
    </w:p>
    <w:p w14:paraId="45F08A33" w14:textId="77777777" w:rsidR="00491742" w:rsidRDefault="00491742" w:rsidP="00491742"/>
    <w:p w14:paraId="06EFB80F" w14:textId="77777777" w:rsidR="0093232E" w:rsidRDefault="0093232E"/>
    <w:sectPr w:rsidR="0093232E" w:rsidSect="00DF3439">
      <w:headerReference w:type="default" r:id="rId7"/>
      <w:footerReference w:type="default" r:id="rId8"/>
      <w:pgSz w:w="11906" w:h="16838"/>
      <w:pgMar w:top="1985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1E6822" w14:textId="77777777" w:rsidR="003A3E21" w:rsidRDefault="003A3E21" w:rsidP="003A3E21">
      <w:pPr>
        <w:spacing w:after="0" w:line="240" w:lineRule="auto"/>
      </w:pPr>
      <w:r>
        <w:separator/>
      </w:r>
    </w:p>
  </w:endnote>
  <w:endnote w:type="continuationSeparator" w:id="0">
    <w:p w14:paraId="4CCA2C71" w14:textId="77777777" w:rsidR="003A3E21" w:rsidRDefault="003A3E21" w:rsidP="003A3E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8BB26" w14:textId="516C4656" w:rsidR="00DF3439" w:rsidRDefault="00752342" w:rsidP="00DF3439">
    <w:pPr>
      <w:spacing w:after="0" w:line="240" w:lineRule="auto"/>
      <w:rPr>
        <w:sz w:val="18"/>
        <w:szCs w:val="18"/>
      </w:rPr>
    </w:pPr>
    <w:r>
      <w:rPr>
        <w:sz w:val="18"/>
        <w:szCs w:val="18"/>
      </w:rPr>
      <w:pict w14:anchorId="41D32503">
        <v:rect id="_x0000_i1025" style="width:0;height:1.5pt" o:hralign="center" o:hrstd="t" o:hr="t" fillcolor="#a0a0a0" stroked="f"/>
      </w:pict>
    </w:r>
  </w:p>
  <w:p w14:paraId="4BEB6D03" w14:textId="367E023D" w:rsidR="00DF3439" w:rsidRPr="00DF3439" w:rsidRDefault="00DF3439" w:rsidP="00DF3439">
    <w:pPr>
      <w:spacing w:after="0" w:line="240" w:lineRule="auto"/>
      <w:rPr>
        <w:sz w:val="18"/>
        <w:szCs w:val="18"/>
      </w:rPr>
    </w:pPr>
    <w:r w:rsidRPr="00256B1D">
      <w:rPr>
        <w:sz w:val="18"/>
        <w:szCs w:val="18"/>
      </w:rPr>
      <w:t xml:space="preserve">W związku z realizacją projektu w ramach Akcji 2 Programu Erasmus+, informujemy, że dane osobowe uczestników będą przetwarzane zgodnie z zasadami opisanymi w Informacji dotyczącej prywatności  </w:t>
    </w:r>
    <w:hyperlink r:id="rId1" w:history="1">
      <w:r w:rsidRPr="00256B1D">
        <w:rPr>
          <w:rStyle w:val="Hipercze"/>
          <w:sz w:val="18"/>
          <w:szCs w:val="18"/>
        </w:rPr>
        <w:t>https://webgate.ec.europa.eu/erasmus-esc/index/privacy-statement</w:t>
      </w:r>
    </w:hyperlink>
    <w:r w:rsidRPr="00256B1D">
      <w:rPr>
        <w:sz w:val="18"/>
        <w:szCs w:val="18"/>
      </w:rPr>
      <w:t>. Jeśli zostaniesz zakwalifikowany(a) do udziału w projekcie i staniesz się uczestnikiem Programu Erasmus+, Twoje dane będą przetwarzane zgodnie z zasadami opisanymi w powyższym dokumencie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2B71EA" w14:textId="77777777" w:rsidR="003A3E21" w:rsidRDefault="003A3E21" w:rsidP="003A3E21">
      <w:pPr>
        <w:spacing w:after="0" w:line="240" w:lineRule="auto"/>
      </w:pPr>
      <w:r>
        <w:separator/>
      </w:r>
    </w:p>
  </w:footnote>
  <w:footnote w:type="continuationSeparator" w:id="0">
    <w:p w14:paraId="5DEBE79A" w14:textId="77777777" w:rsidR="003A3E21" w:rsidRDefault="003A3E21" w:rsidP="003A3E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158CA" w14:textId="326218B7" w:rsidR="003A3E21" w:rsidRDefault="00DF3439">
    <w:pPr>
      <w:pStyle w:val="Nagwek"/>
    </w:pPr>
    <w:r w:rsidRPr="00DF3439">
      <w:rPr>
        <w:noProof/>
      </w:rPr>
      <w:drawing>
        <wp:anchor distT="0" distB="0" distL="114300" distR="114300" simplePos="0" relativeHeight="251662336" behindDoc="0" locked="0" layoutInCell="1" allowOverlap="1" wp14:anchorId="40939022" wp14:editId="7F13A7F4">
          <wp:simplePos x="0" y="0"/>
          <wp:positionH relativeFrom="margin">
            <wp:posOffset>0</wp:posOffset>
          </wp:positionH>
          <wp:positionV relativeFrom="paragraph">
            <wp:posOffset>-88265</wp:posOffset>
          </wp:positionV>
          <wp:extent cx="1343025" cy="527685"/>
          <wp:effectExtent l="0" t="0" r="9525" b="5715"/>
          <wp:wrapNone/>
          <wp:docPr id="96" name="Obraz 96" descr="Polish Archives - Global Engag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olish Archives - Global Engagemen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43025" cy="5276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F3439">
      <w:rPr>
        <w:noProof/>
      </w:rPr>
      <w:drawing>
        <wp:anchor distT="0" distB="0" distL="114300" distR="114300" simplePos="0" relativeHeight="251661312" behindDoc="0" locked="0" layoutInCell="1" allowOverlap="1" wp14:anchorId="47B5C540" wp14:editId="6D5C0AB5">
          <wp:simplePos x="0" y="0"/>
          <wp:positionH relativeFrom="margin">
            <wp:posOffset>2912745</wp:posOffset>
          </wp:positionH>
          <wp:positionV relativeFrom="paragraph">
            <wp:posOffset>-202565</wp:posOffset>
          </wp:positionV>
          <wp:extent cx="2514600" cy="527685"/>
          <wp:effectExtent l="0" t="0" r="0" b="5715"/>
          <wp:wrapNone/>
          <wp:docPr id="97" name="Obraz 9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14600" cy="5276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72177A"/>
    <w:multiLevelType w:val="hybridMultilevel"/>
    <w:tmpl w:val="CD085466"/>
    <w:lvl w:ilvl="0" w:tplc="0D2A4E0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0MDYwNTMyMDI1NjNU0lEKTi0uzszPAykwrAUANhDKNywAAAA="/>
  </w:docVars>
  <w:rsids>
    <w:rsidRoot w:val="00745B2E"/>
    <w:rsid w:val="003A3E21"/>
    <w:rsid w:val="00491742"/>
    <w:rsid w:val="00745B2E"/>
    <w:rsid w:val="00752342"/>
    <w:rsid w:val="0093232E"/>
    <w:rsid w:val="00B972AA"/>
    <w:rsid w:val="00BA2ECD"/>
    <w:rsid w:val="00BB2DDB"/>
    <w:rsid w:val="00DF3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  <w14:docId w14:val="29E8FDE4"/>
  <w15:chartTrackingRefBased/>
  <w15:docId w15:val="{C9C8198B-7CD3-40F0-81BF-816047877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91742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917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3A3E2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A3E21"/>
  </w:style>
  <w:style w:type="paragraph" w:styleId="Stopka">
    <w:name w:val="footer"/>
    <w:basedOn w:val="Normalny"/>
    <w:link w:val="StopkaZnak"/>
    <w:uiPriority w:val="99"/>
    <w:unhideWhenUsed/>
    <w:rsid w:val="003A3E2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A3E21"/>
  </w:style>
  <w:style w:type="paragraph" w:styleId="Akapitzlist">
    <w:name w:val="List Paragraph"/>
    <w:basedOn w:val="Normalny"/>
    <w:uiPriority w:val="34"/>
    <w:qFormat/>
    <w:rsid w:val="00B972AA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DF343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ebgate.ec.europa.eu/erasmus-esc/index/privacy-statemen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36</Words>
  <Characters>819</Characters>
  <Application>Microsoft Office Word</Application>
  <DocSecurity>0</DocSecurity>
  <Lines>6</Lines>
  <Paragraphs>1</Paragraphs>
  <ScaleCrop>false</ScaleCrop>
  <Company/>
  <LinksUpToDate>false</LinksUpToDate>
  <CharactersWithSpaces>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lwia Sujecka</dc:creator>
  <cp:keywords/>
  <dc:description/>
  <cp:lastModifiedBy>ERASMUS+UAM</cp:lastModifiedBy>
  <cp:revision>8</cp:revision>
  <dcterms:created xsi:type="dcterms:W3CDTF">2023-09-25T08:11:00Z</dcterms:created>
  <dcterms:modified xsi:type="dcterms:W3CDTF">2025-10-09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857034e76fd2ee4981b3ca68821ef5ac26bf53803562897516b98229e64c0a</vt:lpwstr>
  </property>
</Properties>
</file>